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BB9A7B" w14:textId="79A1A5EB" w:rsidR="004B1C4E" w:rsidRDefault="004B1C4E">
      <w:r>
        <w:t>Invisible aligners.caring dental.article.alexa</w:t>
      </w:r>
    </w:p>
    <w:p w14:paraId="6B320974" w14:textId="77777777" w:rsidR="004B1C4E" w:rsidRDefault="004B1C4E"/>
    <w:p w14:paraId="316471D8" w14:textId="77777777" w:rsidR="002D4F29" w:rsidRDefault="008E34EA">
      <w:r>
        <w:t>/invisible aligners</w:t>
      </w:r>
    </w:p>
    <w:p w14:paraId="75702F93" w14:textId="77777777" w:rsidR="008E34EA" w:rsidRDefault="008E34EA">
      <w:r>
        <w:t>kw: invisible aligners</w:t>
      </w:r>
    </w:p>
    <w:p w14:paraId="6BDE1EE0" w14:textId="1E769CFB" w:rsidR="008E34EA" w:rsidRDefault="008E34EA">
      <w:r>
        <w:t>meta: Invisible aligners can help correct a crooked smile</w:t>
      </w:r>
      <w:r w:rsidR="004B1C4E">
        <w:t xml:space="preserve"> without braces</w:t>
      </w:r>
      <w:r>
        <w:t xml:space="preserve">. Read about Invisalign and </w:t>
      </w:r>
      <w:r w:rsidR="004B1C4E">
        <w:t>find out if invisible braces are right for you.</w:t>
      </w:r>
    </w:p>
    <w:p w14:paraId="4353569C" w14:textId="77777777" w:rsidR="008E34EA" w:rsidRDefault="008E34EA"/>
    <w:p w14:paraId="6F2E736A" w14:textId="77777777" w:rsidR="008E34EA" w:rsidRPr="008E34EA" w:rsidRDefault="008E34EA" w:rsidP="008E34EA">
      <w:pPr>
        <w:jc w:val="center"/>
        <w:rPr>
          <w:b/>
        </w:rPr>
      </w:pPr>
      <w:r w:rsidRPr="008E34EA">
        <w:rPr>
          <w:b/>
        </w:rPr>
        <w:t>Align Your Teeth To a Better Smile</w:t>
      </w:r>
    </w:p>
    <w:p w14:paraId="640E940E" w14:textId="77777777" w:rsidR="008E34EA" w:rsidRDefault="008E34EA"/>
    <w:p w14:paraId="4B750556" w14:textId="5418B6E7" w:rsidR="008E34EA" w:rsidRDefault="008E34EA">
      <w:r>
        <w:t>Invisible aligners continue to help people achieve an improved smi</w:t>
      </w:r>
      <w:r w:rsidR="00787595">
        <w:t>le</w:t>
      </w:r>
      <w:r w:rsidR="004B1C4E">
        <w:t xml:space="preserve"> without the disadvantages that are associated with traditional braces. </w:t>
      </w:r>
      <w:r>
        <w:t>What is the difference</w:t>
      </w:r>
      <w:r w:rsidR="004B1C4E">
        <w:t xml:space="preserve"> between traditional braces and invisible aligners</w:t>
      </w:r>
      <w:r>
        <w:t xml:space="preserve">? Braces use brackets that are connected by wires that urge </w:t>
      </w:r>
      <w:r w:rsidR="00391D0D">
        <w:t xml:space="preserve">a person’s </w:t>
      </w:r>
      <w:r>
        <w:t xml:space="preserve">teeth to move. </w:t>
      </w:r>
      <w:r w:rsidR="00391D0D">
        <w:t>It ultimately aligns and straightens them,</w:t>
      </w:r>
      <w:r w:rsidR="000B4769">
        <w:t xml:space="preserve"> while</w:t>
      </w:r>
      <w:r w:rsidR="00391D0D">
        <w:t xml:space="preserve"> also improving dental health. Invisible aligners function as a mouthpiece</w:t>
      </w:r>
      <w:r w:rsidR="00FA0CF5">
        <w:t xml:space="preserve"> that slides</w:t>
      </w:r>
      <w:r w:rsidR="00391D0D">
        <w:t xml:space="preserve"> rig</w:t>
      </w:r>
      <w:r w:rsidR="004B1C4E">
        <w:t xml:space="preserve">ht over your teeth. It is </w:t>
      </w:r>
      <w:proofErr w:type="gramStart"/>
      <w:r w:rsidR="004B1C4E">
        <w:t>tight-</w:t>
      </w:r>
      <w:r w:rsidR="00391D0D">
        <w:t>fitting</w:t>
      </w:r>
      <w:proofErr w:type="gramEnd"/>
      <w:r w:rsidR="00391D0D">
        <w:t xml:space="preserve"> and custom-made. </w:t>
      </w:r>
      <w:r w:rsidR="00787595">
        <w:t>The best part, the invisible al</w:t>
      </w:r>
      <w:r w:rsidR="000B4769">
        <w:t>igners do not show</w:t>
      </w:r>
      <w:r w:rsidR="00787595">
        <w:t>. The cutting-edge technology has transformed mill</w:t>
      </w:r>
      <w:r w:rsidR="008459FC">
        <w:t>ions of smiles.</w:t>
      </w:r>
    </w:p>
    <w:p w14:paraId="763B8D9E" w14:textId="77777777" w:rsidR="008459FC" w:rsidRDefault="008459FC">
      <w:bookmarkStart w:id="0" w:name="_GoBack"/>
      <w:bookmarkEnd w:id="0"/>
    </w:p>
    <w:p w14:paraId="694724F2" w14:textId="69615531" w:rsidR="008459FC" w:rsidRDefault="008459FC">
      <w:pPr>
        <w:rPr>
          <w:b/>
        </w:rPr>
      </w:pPr>
      <w:r w:rsidRPr="008459FC">
        <w:rPr>
          <w:b/>
        </w:rPr>
        <w:t>Who Is a Good Candidate?</w:t>
      </w:r>
    </w:p>
    <w:p w14:paraId="560E2D9D" w14:textId="77777777" w:rsidR="008459FC" w:rsidRDefault="008459FC">
      <w:pPr>
        <w:rPr>
          <w:b/>
        </w:rPr>
      </w:pPr>
    </w:p>
    <w:p w14:paraId="18745F6E" w14:textId="137F1F80" w:rsidR="00693BE6" w:rsidRDefault="00043380">
      <w:r>
        <w:t xml:space="preserve">Invisible aligners might not be for every person. It is important to find a dentist that you trust and </w:t>
      </w:r>
      <w:r w:rsidR="005A56C8">
        <w:t>will</w:t>
      </w:r>
      <w:r>
        <w:t xml:space="preserve"> put together a treatment plan that is best for you.</w:t>
      </w:r>
      <w:r w:rsidR="000B4769">
        <w:t xml:space="preserve"> </w:t>
      </w:r>
      <w:r w:rsidR="004B1C4E">
        <w:t>A good way to vet a dentist in NYC is to inquire about</w:t>
      </w:r>
      <w:r w:rsidR="005A56C8">
        <w:t xml:space="preserve"> how much experience they have and to see before-and-</w:t>
      </w:r>
      <w:r w:rsidR="00693BE6">
        <w:t>after pictures.</w:t>
      </w:r>
    </w:p>
    <w:p w14:paraId="2A6F89F3" w14:textId="77777777" w:rsidR="00693BE6" w:rsidRDefault="00693BE6"/>
    <w:p w14:paraId="289C258D" w14:textId="06F4C3FA" w:rsidR="00693BE6" w:rsidRDefault="00693BE6">
      <w:r>
        <w:t>Invisible aligners a</w:t>
      </w:r>
      <w:r w:rsidR="0004301A">
        <w:t xml:space="preserve">re designed to be tight </w:t>
      </w:r>
      <w:r>
        <w:t>fitting, so they are best for adults or teens.</w:t>
      </w:r>
      <w:r w:rsidR="0004301A">
        <w:t xml:space="preserve"> Because children’s </w:t>
      </w:r>
      <w:r w:rsidR="000B4769">
        <w:t>mouths</w:t>
      </w:r>
      <w:r w:rsidR="0004301A">
        <w:t xml:space="preserve"> are still growing and developing, straightening their teeth is more complicated. Therefore, Invisalign might not be their healthiest option. Your dentist will make that decision.</w:t>
      </w:r>
    </w:p>
    <w:p w14:paraId="4C5040E9" w14:textId="77777777" w:rsidR="00F7589C" w:rsidRDefault="00F7589C"/>
    <w:p w14:paraId="125C5815" w14:textId="175DA565" w:rsidR="004A18F1" w:rsidRDefault="00F7589C">
      <w:r>
        <w:t xml:space="preserve">Men and women who suffer from </w:t>
      </w:r>
      <w:r w:rsidR="004361F5">
        <w:t xml:space="preserve">mild to severe overcrowding </w:t>
      </w:r>
      <w:r w:rsidR="000B4769">
        <w:t>can</w:t>
      </w:r>
      <w:r w:rsidR="004361F5">
        <w:t xml:space="preserve"> think about invisible aligners as a viable treatment option. </w:t>
      </w:r>
      <w:r w:rsidR="004B1C4E">
        <w:t>In addition</w:t>
      </w:r>
      <w:r w:rsidR="004361F5">
        <w:t>, those who have issues with spacing, underbites, overbites, or crossbites</w:t>
      </w:r>
      <w:r w:rsidR="000B4769">
        <w:t>,</w:t>
      </w:r>
      <w:r w:rsidR="004361F5">
        <w:t xml:space="preserve"> would also be good candidates. </w:t>
      </w:r>
    </w:p>
    <w:p w14:paraId="7AA01F56" w14:textId="77777777" w:rsidR="004B1C4E" w:rsidRDefault="004B1C4E"/>
    <w:p w14:paraId="7BABE332" w14:textId="25B12FCA" w:rsidR="004A18F1" w:rsidRDefault="00D42C7D">
      <w:pPr>
        <w:rPr>
          <w:b/>
        </w:rPr>
      </w:pPr>
      <w:r>
        <w:rPr>
          <w:b/>
        </w:rPr>
        <w:t>How Do</w:t>
      </w:r>
      <w:r w:rsidR="004A18F1" w:rsidRPr="004A18F1">
        <w:rPr>
          <w:b/>
        </w:rPr>
        <w:t xml:space="preserve"> Invisible Aligners </w:t>
      </w:r>
      <w:r>
        <w:rPr>
          <w:b/>
        </w:rPr>
        <w:t>Work</w:t>
      </w:r>
      <w:r w:rsidR="004A18F1" w:rsidRPr="004A18F1">
        <w:rPr>
          <w:b/>
        </w:rPr>
        <w:t>?</w:t>
      </w:r>
    </w:p>
    <w:p w14:paraId="5FDB9AC2" w14:textId="77777777" w:rsidR="004A18F1" w:rsidRDefault="004A18F1">
      <w:pPr>
        <w:rPr>
          <w:b/>
        </w:rPr>
      </w:pPr>
    </w:p>
    <w:p w14:paraId="06CCF4B9" w14:textId="6BA0A80E" w:rsidR="004A18F1" w:rsidRDefault="00D42C7D">
      <w:r>
        <w:t xml:space="preserve">A dental team should design a custom treatment plan to correct your smile. The next step is getting fitted with several versions </w:t>
      </w:r>
      <w:r w:rsidR="001C0ABE">
        <w:t>of the invisible aligners.</w:t>
      </w:r>
      <w:r>
        <w:t xml:space="preserve"> </w:t>
      </w:r>
      <w:r w:rsidR="00FA60E8">
        <w:t xml:space="preserve">Over the course of the treatment time, you will notice slight changes. The end result is </w:t>
      </w:r>
      <w:r w:rsidR="000B4769">
        <w:t xml:space="preserve">a </w:t>
      </w:r>
      <w:r w:rsidR="00FA60E8">
        <w:t>brighter and more aligned smile.</w:t>
      </w:r>
    </w:p>
    <w:p w14:paraId="41757365" w14:textId="77777777" w:rsidR="00FA60E8" w:rsidRDefault="00FA60E8"/>
    <w:p w14:paraId="496D14C7" w14:textId="7CED9D8A" w:rsidR="007251C7" w:rsidRDefault="00F5182D">
      <w:r>
        <w:t>Invisalign is designed to fit tight, but comfortably over your teeth. They are made from clear plastic or acrylic material. Living with the mouthpiece should not change</w:t>
      </w:r>
      <w:r w:rsidR="000B4769">
        <w:t xml:space="preserve"> any of your normal activities and </w:t>
      </w:r>
      <w:r>
        <w:t xml:space="preserve">Invisalign is </w:t>
      </w:r>
      <w:r w:rsidR="00892AB9">
        <w:t>intended to fit seamlessly into your life. People can continue to eat all of the same foods</w:t>
      </w:r>
      <w:r w:rsidR="000B4769">
        <w:t xml:space="preserve">. The </w:t>
      </w:r>
      <w:r w:rsidR="00892AB9">
        <w:t xml:space="preserve">aligner can be removed at </w:t>
      </w:r>
      <w:r w:rsidR="00892AB9">
        <w:lastRenderedPageBreak/>
        <w:t>any time to eat, brush</w:t>
      </w:r>
      <w:r w:rsidR="007251C7">
        <w:t>,</w:t>
      </w:r>
      <w:r w:rsidR="00892AB9">
        <w:t xml:space="preserve"> or floss</w:t>
      </w:r>
      <w:r w:rsidR="007251C7">
        <w:t xml:space="preserve"> teeth</w:t>
      </w:r>
      <w:r w:rsidR="00892AB9">
        <w:t>.</w:t>
      </w:r>
      <w:r w:rsidR="005C0FA4">
        <w:t xml:space="preserve"> It is recommended to wear them between 20 and 22 hours per day.</w:t>
      </w:r>
    </w:p>
    <w:p w14:paraId="284D70BF" w14:textId="77777777" w:rsidR="000B4769" w:rsidRDefault="000B4769"/>
    <w:p w14:paraId="21FA4642" w14:textId="1D2BC4C5" w:rsidR="007251C7" w:rsidRDefault="007251C7">
      <w:pPr>
        <w:rPr>
          <w:b/>
        </w:rPr>
      </w:pPr>
      <w:r w:rsidRPr="007251C7">
        <w:rPr>
          <w:b/>
        </w:rPr>
        <w:t>How Long Until My Teeth Are Straighter</w:t>
      </w:r>
      <w:r>
        <w:rPr>
          <w:b/>
        </w:rPr>
        <w:t>?</w:t>
      </w:r>
    </w:p>
    <w:p w14:paraId="218F9AA1" w14:textId="77777777" w:rsidR="007251C7" w:rsidRDefault="007251C7">
      <w:pPr>
        <w:rPr>
          <w:b/>
        </w:rPr>
      </w:pPr>
    </w:p>
    <w:p w14:paraId="33286879" w14:textId="24F4001F" w:rsidR="007251C7" w:rsidRDefault="007251C7">
      <w:r>
        <w:t>Invisible aligners are now a go-to for adults hoping to fix their smile.</w:t>
      </w:r>
      <w:r w:rsidR="0097281F">
        <w:t xml:space="preserve"> Typically, treatment can take anywhere between 10 to 24 months, but t</w:t>
      </w:r>
      <w:r>
        <w:t xml:space="preserve">he </w:t>
      </w:r>
      <w:r w:rsidR="0097281F">
        <w:t xml:space="preserve">time frame will </w:t>
      </w:r>
      <w:r>
        <w:t xml:space="preserve">vary </w:t>
      </w:r>
      <w:r w:rsidR="00F34C20">
        <w:t xml:space="preserve">from </w:t>
      </w:r>
      <w:r>
        <w:t xml:space="preserve">person to person. </w:t>
      </w:r>
      <w:r w:rsidR="00F34C20">
        <w:t xml:space="preserve">It depends on how much moving and rotating the aligners need to do. If your teeth are severely crooked, </w:t>
      </w:r>
      <w:r w:rsidR="005E3AA2">
        <w:t>it takes the</w:t>
      </w:r>
      <w:r w:rsidR="00F34C20">
        <w:t xml:space="preserve"> mouthpiece longer to do its job.</w:t>
      </w:r>
      <w:r w:rsidR="0097281F">
        <w:t xml:space="preserve"> </w:t>
      </w:r>
      <w:r w:rsidR="00A023A7">
        <w:t xml:space="preserve">Dentists say that if an adult had braces as a child, but their teeth shifted, the time frame to see </w:t>
      </w:r>
      <w:r w:rsidR="00D91B73">
        <w:t>results</w:t>
      </w:r>
      <w:r w:rsidR="00A023A7">
        <w:t>, could be fewer than 10 weeks.</w:t>
      </w:r>
    </w:p>
    <w:p w14:paraId="3FB55E48" w14:textId="77777777" w:rsidR="00D91B73" w:rsidRDefault="00D91B73"/>
    <w:p w14:paraId="2BEED2C3" w14:textId="04185E2E" w:rsidR="00D91B73" w:rsidRDefault="00D91B73">
      <w:pPr>
        <w:rPr>
          <w:b/>
        </w:rPr>
      </w:pPr>
      <w:r w:rsidRPr="00D91B73">
        <w:rPr>
          <w:b/>
        </w:rPr>
        <w:t>The Invisalign Difference</w:t>
      </w:r>
    </w:p>
    <w:p w14:paraId="35E1CE4C" w14:textId="77777777" w:rsidR="00D91B73" w:rsidRDefault="00D91B73">
      <w:pPr>
        <w:rPr>
          <w:b/>
        </w:rPr>
      </w:pPr>
    </w:p>
    <w:p w14:paraId="32B40D4E" w14:textId="709195C1" w:rsidR="00D91B73" w:rsidRDefault="00D91B73">
      <w:r>
        <w:t xml:space="preserve">Choosing invisible aligners over braces can </w:t>
      </w:r>
      <w:r w:rsidR="000B4769">
        <w:t>positively affect your</w:t>
      </w:r>
      <w:r>
        <w:t xml:space="preserve"> oral health. Having the ability to remove </w:t>
      </w:r>
      <w:r w:rsidR="003B1685">
        <w:t>the mouthpiece, allows a person to brush and floss their teeth better.</w:t>
      </w:r>
    </w:p>
    <w:p w14:paraId="0796C625" w14:textId="77777777" w:rsidR="00C52DCF" w:rsidRDefault="00C52DCF"/>
    <w:p w14:paraId="3E3C3FCD" w14:textId="3163EF09" w:rsidR="00C52DCF" w:rsidRDefault="000B4769">
      <w:r>
        <w:t>Oral health is important in</w:t>
      </w:r>
      <w:r w:rsidR="00C52DCF">
        <w:t xml:space="preserve"> maintaining a good smil</w:t>
      </w:r>
      <w:r w:rsidR="009968CC">
        <w:t>e.</w:t>
      </w:r>
      <w:r w:rsidR="004D770C">
        <w:t xml:space="preserve"> Fixing crooked teeth is great for </w:t>
      </w:r>
      <w:r w:rsidR="004B1C4E">
        <w:t>cosmetic purposes</w:t>
      </w:r>
      <w:r w:rsidR="004D770C">
        <w:t xml:space="preserve"> but having a lifetime of healthy teeth</w:t>
      </w:r>
      <w:r>
        <w:t>,</w:t>
      </w:r>
      <w:r w:rsidR="004D770C">
        <w:t xml:space="preserve"> is equa</w:t>
      </w:r>
      <w:r w:rsidR="004B1C4E">
        <w:t>lly as important, and invisible aligners from Invisalign is a great way to ensure both the health and appearance of your smile.</w:t>
      </w:r>
    </w:p>
    <w:p w14:paraId="525D5E80" w14:textId="77777777" w:rsidR="004B1C4E" w:rsidRDefault="004B1C4E"/>
    <w:p w14:paraId="62FF354E" w14:textId="4AE3A204" w:rsidR="004B1C4E" w:rsidRDefault="004B1C4E">
      <w:r>
        <w:t>Invisalign Near Me</w:t>
      </w:r>
    </w:p>
    <w:p w14:paraId="52C7B5B3" w14:textId="77777777" w:rsidR="004B1C4E" w:rsidRDefault="004B1C4E"/>
    <w:p w14:paraId="52926E64" w14:textId="2299372B" w:rsidR="004B1C4E" w:rsidRPr="004B1C4E" w:rsidRDefault="004B1C4E">
      <w:r w:rsidRPr="004B1C4E">
        <w:t>Learn more about invisible aligners and find out if Invisalign is righ</w:t>
      </w:r>
      <w:r>
        <w:t>t for you by scheduling a compli</w:t>
      </w:r>
      <w:r w:rsidRPr="004B1C4E">
        <w:t>mentary consultation with Dr. Alla Dorfman at Caring Dental in NYC. Contact us online by filling out the form below or calling (347)-378-6335 today.</w:t>
      </w:r>
    </w:p>
    <w:p w14:paraId="1596601E" w14:textId="77777777" w:rsidR="004B1C4E" w:rsidRPr="00D91B73" w:rsidRDefault="004B1C4E"/>
    <w:sectPr w:rsidR="004B1C4E" w:rsidRPr="00D91B73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TI3MjQ0NDa0NDBS0lEKTi0uzszPAykwrAUAlqH7TCwAAAA="/>
  </w:docVars>
  <w:rsids>
    <w:rsidRoot w:val="008E34EA"/>
    <w:rsid w:val="0004301A"/>
    <w:rsid w:val="00043380"/>
    <w:rsid w:val="000B4769"/>
    <w:rsid w:val="001C0ABE"/>
    <w:rsid w:val="002D4F29"/>
    <w:rsid w:val="00391D0D"/>
    <w:rsid w:val="003B1685"/>
    <w:rsid w:val="004361F5"/>
    <w:rsid w:val="004A18F1"/>
    <w:rsid w:val="004B1C4E"/>
    <w:rsid w:val="004D770C"/>
    <w:rsid w:val="005A56C8"/>
    <w:rsid w:val="005C0FA4"/>
    <w:rsid w:val="005E3AA2"/>
    <w:rsid w:val="00693BE6"/>
    <w:rsid w:val="007251C7"/>
    <w:rsid w:val="00787595"/>
    <w:rsid w:val="008459FC"/>
    <w:rsid w:val="00892AB9"/>
    <w:rsid w:val="008E34EA"/>
    <w:rsid w:val="0097281F"/>
    <w:rsid w:val="009968CC"/>
    <w:rsid w:val="00A023A7"/>
    <w:rsid w:val="00B9376A"/>
    <w:rsid w:val="00C52DCF"/>
    <w:rsid w:val="00D30094"/>
    <w:rsid w:val="00D42C7D"/>
    <w:rsid w:val="00D91B73"/>
    <w:rsid w:val="00F34C20"/>
    <w:rsid w:val="00F5182D"/>
    <w:rsid w:val="00F7589C"/>
    <w:rsid w:val="00FA0CF5"/>
    <w:rsid w:val="00FA6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14E14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194</Characters>
  <Application>Microsoft Office Word</Application>
  <DocSecurity>0</DocSecurity>
  <Lines>7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7-25T18:36:00Z</dcterms:created>
  <dcterms:modified xsi:type="dcterms:W3CDTF">2019-07-25T18:36:00Z</dcterms:modified>
</cp:coreProperties>
</file>